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FAE3B4" w14:textId="3E2B9E31" w:rsidR="004435E0" w:rsidRDefault="004435E0" w:rsidP="004435E0">
      <w:pPr>
        <w:jc w:val="center"/>
        <w:rPr>
          <w:rFonts w:ascii="Times New Roman" w:hAnsi="Times New Roman" w:cs="Times New Roman"/>
          <w:b/>
          <w:bCs/>
          <w:i/>
          <w:iCs/>
          <w:sz w:val="48"/>
          <w:szCs w:val="48"/>
          <w:u w:val="single"/>
        </w:rPr>
      </w:pPr>
      <w:r>
        <w:rPr>
          <w:rFonts w:ascii="Times New Roman" w:hAnsi="Times New Roman" w:cs="Times New Roman"/>
          <w:b/>
          <w:bCs/>
          <w:sz w:val="48"/>
          <w:szCs w:val="48"/>
          <w:u w:val="single"/>
        </w:rPr>
        <w:t xml:space="preserve">Lab </w:t>
      </w:r>
      <w:r w:rsidR="00784F74">
        <w:rPr>
          <w:rFonts w:ascii="Times New Roman" w:hAnsi="Times New Roman" w:cs="Times New Roman"/>
          <w:b/>
          <w:bCs/>
          <w:sz w:val="48"/>
          <w:szCs w:val="48"/>
          <w:u w:val="single"/>
        </w:rPr>
        <w:t>8</w:t>
      </w:r>
      <w:r>
        <w:rPr>
          <w:rFonts w:ascii="Times New Roman" w:hAnsi="Times New Roman" w:cs="Times New Roman"/>
          <w:b/>
          <w:bCs/>
          <w:sz w:val="48"/>
          <w:szCs w:val="48"/>
          <w:u w:val="single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48"/>
          <w:szCs w:val="48"/>
          <w:u w:val="single"/>
        </w:rPr>
        <w:t xml:space="preserve">– </w:t>
      </w:r>
      <w:r w:rsidR="00784F74">
        <w:rPr>
          <w:rFonts w:ascii="Times New Roman" w:hAnsi="Times New Roman" w:cs="Times New Roman"/>
          <w:b/>
          <w:bCs/>
          <w:i/>
          <w:iCs/>
          <w:sz w:val="48"/>
          <w:szCs w:val="48"/>
          <w:u w:val="single"/>
        </w:rPr>
        <w:t>Activity Login</w:t>
      </w:r>
    </w:p>
    <w:p w14:paraId="2AFE5B8A" w14:textId="10DD0B78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Layout Code</w:t>
      </w:r>
    </w:p>
    <w:p w14:paraId="56A08082" w14:textId="77777777" w:rsidR="00784F74" w:rsidRDefault="00EF230B" w:rsidP="00EF230B">
      <w:pPr>
        <w:pStyle w:val="HTMLPreformatted"/>
        <w:shd w:val="clear" w:color="auto" w:fill="2B2B2B"/>
        <w:rPr>
          <w:rFonts w:ascii="Times New Roman" w:hAnsi="Times New Roman" w:cs="Times New Roman"/>
          <w:b/>
          <w:bCs/>
          <w:sz w:val="28"/>
          <w:szCs w:val="28"/>
        </w:rPr>
      </w:pPr>
      <w:r w:rsidRPr="00EF230B">
        <w:rPr>
          <w:rFonts w:ascii="Times New Roman" w:hAnsi="Times New Roman" w:cs="Times New Roman"/>
          <w:b/>
          <w:bCs/>
          <w:sz w:val="28"/>
          <w:szCs w:val="28"/>
        </w:rPr>
        <w:t>Activity_main.xml</w:t>
      </w:r>
    </w:p>
    <w:p w14:paraId="461BB166" w14:textId="77777777" w:rsidR="00784F74" w:rsidRDefault="00784F74" w:rsidP="00EF230B">
      <w:pPr>
        <w:pStyle w:val="HTMLPreformatted"/>
        <w:shd w:val="clear" w:color="auto" w:fill="2B2B2B"/>
        <w:rPr>
          <w:rFonts w:ascii="Times New Roman" w:hAnsi="Times New Roman" w:cs="Times New Roman"/>
          <w:b/>
          <w:bCs/>
          <w:sz w:val="28"/>
          <w:szCs w:val="28"/>
        </w:rPr>
      </w:pPr>
    </w:p>
    <w:p w14:paraId="7EAC04DC" w14:textId="666EDCDB" w:rsidR="00EF230B" w:rsidRPr="00EF230B" w:rsidRDefault="00EF230B" w:rsidP="00EF230B">
      <w:pPr>
        <w:pStyle w:val="HTMLPreformatted"/>
        <w:shd w:val="clear" w:color="auto" w:fill="2B2B2B"/>
        <w:rPr>
          <w:rFonts w:ascii="Consolas" w:hAnsi="Consolas"/>
          <w:color w:val="A9B7C6"/>
          <w:sz w:val="23"/>
          <w:szCs w:val="23"/>
        </w:rPr>
      </w:pPr>
      <w:r w:rsidRPr="00EF230B">
        <w:rPr>
          <w:rFonts w:ascii="Consolas" w:hAnsi="Consolas"/>
          <w:color w:val="E8BF6A"/>
          <w:sz w:val="23"/>
          <w:szCs w:val="23"/>
        </w:rPr>
        <w:t>&lt;?</w:t>
      </w:r>
      <w:r w:rsidRPr="00EF230B">
        <w:rPr>
          <w:rFonts w:ascii="Consolas" w:hAnsi="Consolas"/>
          <w:color w:val="BABABA"/>
          <w:sz w:val="23"/>
          <w:szCs w:val="23"/>
        </w:rPr>
        <w:t>xml version</w:t>
      </w:r>
      <w:r w:rsidRPr="00EF230B">
        <w:rPr>
          <w:rFonts w:ascii="Consolas" w:hAnsi="Consolas"/>
          <w:color w:val="6A8759"/>
          <w:sz w:val="23"/>
          <w:szCs w:val="23"/>
        </w:rPr>
        <w:t xml:space="preserve">="1.0" </w:t>
      </w:r>
      <w:r w:rsidRPr="00EF230B">
        <w:rPr>
          <w:rFonts w:ascii="Consolas" w:hAnsi="Consolas"/>
          <w:color w:val="BABABA"/>
          <w:sz w:val="23"/>
          <w:szCs w:val="23"/>
        </w:rPr>
        <w:t>encoding</w:t>
      </w:r>
      <w:r w:rsidRPr="00EF230B">
        <w:rPr>
          <w:rFonts w:ascii="Consolas" w:hAnsi="Consolas"/>
          <w:color w:val="6A8759"/>
          <w:sz w:val="23"/>
          <w:szCs w:val="23"/>
        </w:rPr>
        <w:t>="utf-8"</w:t>
      </w:r>
      <w:r w:rsidRPr="00EF230B">
        <w:rPr>
          <w:rFonts w:ascii="Consolas" w:hAnsi="Consolas"/>
          <w:color w:val="E8BF6A"/>
          <w:sz w:val="23"/>
          <w:szCs w:val="23"/>
        </w:rPr>
        <w:t>?&gt;</w:t>
      </w:r>
      <w:r w:rsidRPr="00EF230B">
        <w:rPr>
          <w:rFonts w:ascii="Consolas" w:hAnsi="Consolas"/>
          <w:color w:val="E8BF6A"/>
          <w:sz w:val="23"/>
          <w:szCs w:val="23"/>
        </w:rPr>
        <w:br/>
        <w:t>&lt;</w:t>
      </w:r>
      <w:proofErr w:type="spellStart"/>
      <w:r w:rsidRPr="00EF230B">
        <w:rPr>
          <w:rFonts w:ascii="Consolas" w:hAnsi="Consolas"/>
          <w:color w:val="E8BF6A"/>
          <w:sz w:val="23"/>
          <w:szCs w:val="23"/>
        </w:rPr>
        <w:t>android.support.constraint.ConstraintLayout</w:t>
      </w:r>
      <w:proofErr w:type="spellEnd"/>
      <w:r w:rsidRPr="00EF230B">
        <w:rPr>
          <w:rFonts w:ascii="Consolas" w:hAnsi="Consolas"/>
          <w:color w:val="E8BF6A"/>
          <w:sz w:val="23"/>
          <w:szCs w:val="23"/>
        </w:rPr>
        <w:t xml:space="preserve"> </w:t>
      </w:r>
      <w:proofErr w:type="spellStart"/>
      <w:r w:rsidRPr="00EF230B">
        <w:rPr>
          <w:rFonts w:ascii="Consolas" w:hAnsi="Consolas"/>
          <w:color w:val="BABABA"/>
          <w:sz w:val="23"/>
          <w:szCs w:val="23"/>
        </w:rPr>
        <w:t>xmlns:</w:t>
      </w:r>
      <w:r w:rsidRPr="00EF230B">
        <w:rPr>
          <w:rFonts w:ascii="Consolas" w:hAnsi="Consolas"/>
          <w:color w:val="9876AA"/>
          <w:sz w:val="23"/>
          <w:szCs w:val="23"/>
        </w:rPr>
        <w:t>android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http://schemas.android.com/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apk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/res/android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</w:t>
      </w:r>
      <w:proofErr w:type="spellStart"/>
      <w:r w:rsidRPr="00EF230B">
        <w:rPr>
          <w:rFonts w:ascii="Consolas" w:hAnsi="Consolas"/>
          <w:color w:val="BABABA"/>
          <w:sz w:val="23"/>
          <w:szCs w:val="23"/>
        </w:rPr>
        <w:t>xmlns:</w:t>
      </w:r>
      <w:r w:rsidRPr="00EF230B">
        <w:rPr>
          <w:rFonts w:ascii="Consolas" w:hAnsi="Consolas"/>
          <w:color w:val="9876AA"/>
          <w:sz w:val="23"/>
          <w:szCs w:val="23"/>
        </w:rPr>
        <w:t>app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http://schemas.android.com/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apk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/res-auto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</w:t>
      </w:r>
      <w:proofErr w:type="spellStart"/>
      <w:r w:rsidRPr="00EF230B">
        <w:rPr>
          <w:rFonts w:ascii="Consolas" w:hAnsi="Consolas"/>
          <w:color w:val="BABABA"/>
          <w:sz w:val="23"/>
          <w:szCs w:val="23"/>
        </w:rPr>
        <w:t>xmlns:</w:t>
      </w:r>
      <w:r w:rsidRPr="00EF230B">
        <w:rPr>
          <w:rFonts w:ascii="Consolas" w:hAnsi="Consolas"/>
          <w:color w:val="9876AA"/>
          <w:sz w:val="23"/>
          <w:szCs w:val="23"/>
        </w:rPr>
        <w:t>tools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http://schemas.android.com/tools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width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match_paren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heigh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match_paren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tools</w:t>
      </w:r>
      <w:r w:rsidRPr="00EF230B">
        <w:rPr>
          <w:rFonts w:ascii="Consolas" w:hAnsi="Consolas"/>
          <w:color w:val="BABABA"/>
          <w:sz w:val="23"/>
          <w:szCs w:val="23"/>
        </w:rPr>
        <w:t>:contex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.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MainActivity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E8BF6A"/>
          <w:sz w:val="23"/>
          <w:szCs w:val="23"/>
        </w:rPr>
        <w:t>&gt;</w:t>
      </w:r>
      <w:r w:rsidRPr="00EF230B">
        <w:rPr>
          <w:rFonts w:ascii="Consolas" w:hAnsi="Consolas"/>
          <w:color w:val="E8BF6A"/>
          <w:sz w:val="23"/>
          <w:szCs w:val="23"/>
        </w:rPr>
        <w:br/>
      </w:r>
      <w:r w:rsidRPr="00EF230B">
        <w:rPr>
          <w:rFonts w:ascii="Consolas" w:hAnsi="Consolas"/>
          <w:color w:val="E8BF6A"/>
          <w:sz w:val="23"/>
          <w:szCs w:val="23"/>
        </w:rPr>
        <w:br/>
        <w:t xml:space="preserve">    &lt;</w:t>
      </w:r>
      <w:proofErr w:type="spellStart"/>
      <w:r w:rsidRPr="00EF230B">
        <w:rPr>
          <w:rFonts w:ascii="Consolas" w:hAnsi="Consolas"/>
          <w:color w:val="E8BF6A"/>
          <w:sz w:val="23"/>
          <w:szCs w:val="23"/>
        </w:rPr>
        <w:t>ImageView</w:t>
      </w:r>
      <w:proofErr w:type="spellEnd"/>
      <w:r w:rsidRPr="00EF230B">
        <w:rPr>
          <w:rFonts w:ascii="Consolas" w:hAnsi="Consolas"/>
          <w:color w:val="E8BF6A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id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@+id/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imageView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width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163d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heigh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149d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contentDescription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@string/user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visibility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visible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Bottom_toBottom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End_toEnd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Start_toStart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Top_toTop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Vertical_bias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0.06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tools</w:t>
      </w:r>
      <w:r w:rsidRPr="00EF230B">
        <w:rPr>
          <w:rFonts w:ascii="Consolas" w:hAnsi="Consolas"/>
          <w:color w:val="BABABA"/>
          <w:sz w:val="23"/>
          <w:szCs w:val="23"/>
        </w:rPr>
        <w:t>:srcCompa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 xml:space="preserve">="@drawable/ic_baseline_account_box_24" </w:t>
      </w:r>
      <w:r w:rsidRPr="00EF230B">
        <w:rPr>
          <w:rFonts w:ascii="Consolas" w:hAnsi="Consolas"/>
          <w:color w:val="E8BF6A"/>
          <w:sz w:val="23"/>
          <w:szCs w:val="23"/>
        </w:rPr>
        <w:t>/&gt;</w:t>
      </w:r>
      <w:r w:rsidRPr="00EF230B">
        <w:rPr>
          <w:rFonts w:ascii="Consolas" w:hAnsi="Consolas"/>
          <w:color w:val="E8BF6A"/>
          <w:sz w:val="23"/>
          <w:szCs w:val="23"/>
        </w:rPr>
        <w:br/>
      </w:r>
      <w:r w:rsidRPr="00EF230B">
        <w:rPr>
          <w:rFonts w:ascii="Consolas" w:hAnsi="Consolas"/>
          <w:color w:val="E8BF6A"/>
          <w:sz w:val="23"/>
          <w:szCs w:val="23"/>
        </w:rPr>
        <w:br/>
        <w:t xml:space="preserve">    &lt;</w:t>
      </w:r>
      <w:proofErr w:type="spellStart"/>
      <w:r w:rsidRPr="00EF230B">
        <w:rPr>
          <w:rFonts w:ascii="Consolas" w:hAnsi="Consolas"/>
          <w:color w:val="E8BF6A"/>
          <w:sz w:val="23"/>
          <w:szCs w:val="23"/>
        </w:rPr>
        <w:t>TextView</w:t>
      </w:r>
      <w:proofErr w:type="spellEnd"/>
      <w:r w:rsidRPr="00EF230B">
        <w:rPr>
          <w:rFonts w:ascii="Consolas" w:hAnsi="Consolas"/>
          <w:color w:val="E8BF6A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id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@+id/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titleLogin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width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wrap_conten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heigh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wrap_conten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tex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@string/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login_here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textColor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#3C3A3A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textSize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30s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textStyle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bold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Bottom_toBottom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End_toEnd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Horizontal_bias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0.497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Left_toLeft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Right_toRight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Start_toStart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Top_toTop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Vertical_bias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 xml:space="preserve">="0.293" </w:t>
      </w:r>
      <w:r w:rsidRPr="00EF230B">
        <w:rPr>
          <w:rFonts w:ascii="Consolas" w:hAnsi="Consolas"/>
          <w:color w:val="E8BF6A"/>
          <w:sz w:val="23"/>
          <w:szCs w:val="23"/>
        </w:rPr>
        <w:t>/&gt;</w:t>
      </w:r>
      <w:r w:rsidRPr="00EF230B">
        <w:rPr>
          <w:rFonts w:ascii="Consolas" w:hAnsi="Consolas"/>
          <w:color w:val="E8BF6A"/>
          <w:sz w:val="23"/>
          <w:szCs w:val="23"/>
        </w:rPr>
        <w:br/>
      </w:r>
      <w:r w:rsidRPr="00EF230B">
        <w:rPr>
          <w:rFonts w:ascii="Consolas" w:hAnsi="Consolas"/>
          <w:color w:val="E8BF6A"/>
          <w:sz w:val="23"/>
          <w:szCs w:val="23"/>
        </w:rPr>
        <w:br/>
        <w:t xml:space="preserve">    &lt;</w:t>
      </w:r>
      <w:proofErr w:type="spellStart"/>
      <w:r w:rsidRPr="00EF230B">
        <w:rPr>
          <w:rFonts w:ascii="Consolas" w:hAnsi="Consolas"/>
          <w:color w:val="E8BF6A"/>
          <w:sz w:val="23"/>
          <w:szCs w:val="23"/>
        </w:rPr>
        <w:t>TextView</w:t>
      </w:r>
      <w:proofErr w:type="spellEnd"/>
      <w:r w:rsidRPr="00EF230B">
        <w:rPr>
          <w:rFonts w:ascii="Consolas" w:hAnsi="Consolas"/>
          <w:color w:val="E8BF6A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id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@+id/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titleUsername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width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wrap_conten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heigh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wrap_conten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tex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@string/username"</w:t>
      </w:r>
      <w:r w:rsidRPr="00EF230B">
        <w:rPr>
          <w:rFonts w:ascii="Consolas" w:hAnsi="Consolas"/>
          <w:color w:val="6A8759"/>
          <w:sz w:val="23"/>
          <w:szCs w:val="23"/>
        </w:rPr>
        <w:br/>
      </w:r>
      <w:r w:rsidRPr="00EF230B">
        <w:rPr>
          <w:rFonts w:ascii="Consolas" w:hAnsi="Consolas"/>
          <w:color w:val="6A8759"/>
          <w:sz w:val="23"/>
          <w:szCs w:val="23"/>
        </w:rPr>
        <w:lastRenderedPageBreak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textColor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#3C3A3A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textSize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28s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textStyle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bold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Bottom_toBottom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End_toEnd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Horizontal_bias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0.2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Left_toLeft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Right_toRight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Start_toStart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Top_toTop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Vertical_bias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 xml:space="preserve">="0.395" </w:t>
      </w:r>
      <w:r w:rsidRPr="00EF230B">
        <w:rPr>
          <w:rFonts w:ascii="Consolas" w:hAnsi="Consolas"/>
          <w:color w:val="E8BF6A"/>
          <w:sz w:val="23"/>
          <w:szCs w:val="23"/>
        </w:rPr>
        <w:t>/&gt;</w:t>
      </w:r>
      <w:r w:rsidRPr="00EF230B">
        <w:rPr>
          <w:rFonts w:ascii="Consolas" w:hAnsi="Consolas"/>
          <w:color w:val="E8BF6A"/>
          <w:sz w:val="23"/>
          <w:szCs w:val="23"/>
        </w:rPr>
        <w:br/>
      </w:r>
      <w:r w:rsidRPr="00EF230B">
        <w:rPr>
          <w:rFonts w:ascii="Consolas" w:hAnsi="Consolas"/>
          <w:color w:val="E8BF6A"/>
          <w:sz w:val="23"/>
          <w:szCs w:val="23"/>
        </w:rPr>
        <w:br/>
        <w:t xml:space="preserve">    &lt;</w:t>
      </w:r>
      <w:proofErr w:type="spellStart"/>
      <w:r w:rsidRPr="00EF230B">
        <w:rPr>
          <w:rFonts w:ascii="Consolas" w:hAnsi="Consolas"/>
          <w:color w:val="E8BF6A"/>
          <w:sz w:val="23"/>
          <w:szCs w:val="23"/>
        </w:rPr>
        <w:t>EditText</w:t>
      </w:r>
      <w:proofErr w:type="spellEnd"/>
      <w:r w:rsidRPr="00EF230B">
        <w:rPr>
          <w:rFonts w:ascii="Consolas" w:hAnsi="Consolas"/>
          <w:color w:val="E8BF6A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id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@+id/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editTextTextUsername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width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wrap_conten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heigh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47d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marginStar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52d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marginLef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52d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marginEnd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52d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marginRigh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52d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ems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10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hin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@string/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enter_username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importantForAutofill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no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inputType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textPersonName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textSize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24s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Bottom_toBottom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End_toEnd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Horizontal_bias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0.111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Start_toStart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Top_toTop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Vertical_bias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 xml:space="preserve">="0.482" </w:t>
      </w:r>
      <w:r w:rsidRPr="00EF230B">
        <w:rPr>
          <w:rFonts w:ascii="Consolas" w:hAnsi="Consolas"/>
          <w:color w:val="E8BF6A"/>
          <w:sz w:val="23"/>
          <w:szCs w:val="23"/>
        </w:rPr>
        <w:t>/&gt;</w:t>
      </w:r>
      <w:r w:rsidRPr="00EF230B">
        <w:rPr>
          <w:rFonts w:ascii="Consolas" w:hAnsi="Consolas"/>
          <w:color w:val="E8BF6A"/>
          <w:sz w:val="23"/>
          <w:szCs w:val="23"/>
        </w:rPr>
        <w:br/>
      </w:r>
      <w:r w:rsidRPr="00EF230B">
        <w:rPr>
          <w:rFonts w:ascii="Consolas" w:hAnsi="Consolas"/>
          <w:color w:val="E8BF6A"/>
          <w:sz w:val="23"/>
          <w:szCs w:val="23"/>
        </w:rPr>
        <w:br/>
        <w:t xml:space="preserve">    &lt;</w:t>
      </w:r>
      <w:proofErr w:type="spellStart"/>
      <w:r w:rsidRPr="00EF230B">
        <w:rPr>
          <w:rFonts w:ascii="Consolas" w:hAnsi="Consolas"/>
          <w:color w:val="E8BF6A"/>
          <w:sz w:val="23"/>
          <w:szCs w:val="23"/>
        </w:rPr>
        <w:t>TextView</w:t>
      </w:r>
      <w:proofErr w:type="spellEnd"/>
      <w:r w:rsidRPr="00EF230B">
        <w:rPr>
          <w:rFonts w:ascii="Consolas" w:hAnsi="Consolas"/>
          <w:color w:val="E8BF6A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id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@+id/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titlePassword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width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wrap_conten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heigh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wrap_conten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tex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@string/password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textColor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#3C3A3A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textSize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28s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textStyle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bold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Bottom_toBottom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End_toEnd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Horizontal_bias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0.196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Left_toLeft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Right_toRight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Start_toStart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Top_toTop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Vertical_bias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 xml:space="preserve">="0.572" </w:t>
      </w:r>
      <w:r w:rsidRPr="00EF230B">
        <w:rPr>
          <w:rFonts w:ascii="Consolas" w:hAnsi="Consolas"/>
          <w:color w:val="E8BF6A"/>
          <w:sz w:val="23"/>
          <w:szCs w:val="23"/>
        </w:rPr>
        <w:t>/&gt;</w:t>
      </w:r>
      <w:r w:rsidRPr="00EF230B">
        <w:rPr>
          <w:rFonts w:ascii="Consolas" w:hAnsi="Consolas"/>
          <w:color w:val="E8BF6A"/>
          <w:sz w:val="23"/>
          <w:szCs w:val="23"/>
        </w:rPr>
        <w:br/>
      </w:r>
      <w:r w:rsidRPr="00EF230B">
        <w:rPr>
          <w:rFonts w:ascii="Consolas" w:hAnsi="Consolas"/>
          <w:color w:val="E8BF6A"/>
          <w:sz w:val="23"/>
          <w:szCs w:val="23"/>
        </w:rPr>
        <w:br/>
        <w:t xml:space="preserve">    &lt;</w:t>
      </w:r>
      <w:proofErr w:type="spellStart"/>
      <w:r w:rsidRPr="00EF230B">
        <w:rPr>
          <w:rFonts w:ascii="Consolas" w:hAnsi="Consolas"/>
          <w:color w:val="E8BF6A"/>
          <w:sz w:val="23"/>
          <w:szCs w:val="23"/>
        </w:rPr>
        <w:t>EditText</w:t>
      </w:r>
      <w:proofErr w:type="spellEnd"/>
      <w:r w:rsidRPr="00EF230B">
        <w:rPr>
          <w:rFonts w:ascii="Consolas" w:hAnsi="Consolas"/>
          <w:color w:val="E8BF6A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id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@+id/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editTextTextUserPassword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</w:r>
      <w:r w:rsidRPr="00EF230B">
        <w:rPr>
          <w:rFonts w:ascii="Consolas" w:hAnsi="Consolas"/>
          <w:color w:val="6A8759"/>
          <w:sz w:val="23"/>
          <w:szCs w:val="23"/>
        </w:rPr>
        <w:lastRenderedPageBreak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width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wrap_conten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heigh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47d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marginStar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52d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marginLef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52d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marginEnd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52d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marginRigh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52d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ems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10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hin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@string/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enter_password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importantForAutofill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no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inputType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textPersonName|textPassword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textSize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24s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Bottom_toBottom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End_toEnd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Horizontal_bias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0.111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Start_toStart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Top_toTop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Vertical_bias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 xml:space="preserve">="0.663" </w:t>
      </w:r>
      <w:r w:rsidRPr="00EF230B">
        <w:rPr>
          <w:rFonts w:ascii="Consolas" w:hAnsi="Consolas"/>
          <w:color w:val="E8BF6A"/>
          <w:sz w:val="23"/>
          <w:szCs w:val="23"/>
        </w:rPr>
        <w:t>/&gt;</w:t>
      </w:r>
      <w:r w:rsidRPr="00EF230B">
        <w:rPr>
          <w:rFonts w:ascii="Consolas" w:hAnsi="Consolas"/>
          <w:color w:val="E8BF6A"/>
          <w:sz w:val="23"/>
          <w:szCs w:val="23"/>
        </w:rPr>
        <w:br/>
      </w:r>
      <w:r w:rsidRPr="00EF230B">
        <w:rPr>
          <w:rFonts w:ascii="Consolas" w:hAnsi="Consolas"/>
          <w:color w:val="E8BF6A"/>
          <w:sz w:val="23"/>
          <w:szCs w:val="23"/>
        </w:rPr>
        <w:br/>
        <w:t xml:space="preserve">    &lt;Button</w:t>
      </w:r>
      <w:r w:rsidRPr="00EF230B">
        <w:rPr>
          <w:rFonts w:ascii="Consolas" w:hAnsi="Consolas"/>
          <w:color w:val="E8BF6A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id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@+id/</w:t>
      </w:r>
      <w:proofErr w:type="spellStart"/>
      <w:r w:rsidRPr="00EF230B">
        <w:rPr>
          <w:rFonts w:ascii="Consolas" w:hAnsi="Consolas"/>
          <w:color w:val="6A8759"/>
          <w:sz w:val="23"/>
          <w:szCs w:val="23"/>
        </w:rPr>
        <w:t>Loginbutton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width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114d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layout_heigh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62d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text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@string/login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textSize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24sp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ndroid</w:t>
      </w:r>
      <w:r w:rsidRPr="00EF230B">
        <w:rPr>
          <w:rFonts w:ascii="Consolas" w:hAnsi="Consolas"/>
          <w:color w:val="BABABA"/>
          <w:sz w:val="23"/>
          <w:szCs w:val="23"/>
        </w:rPr>
        <w:t>:textStyle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bold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Bottom_toBottom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End_toEnd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Horizontal_bias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0.498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Start_toStart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Top_toTopOf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>="parent"</w:t>
      </w:r>
      <w:r w:rsidRPr="00EF230B"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 w:rsidRPr="00EF230B">
        <w:rPr>
          <w:rFonts w:ascii="Consolas" w:hAnsi="Consolas"/>
          <w:color w:val="9876AA"/>
          <w:sz w:val="23"/>
          <w:szCs w:val="23"/>
        </w:rPr>
        <w:t>app</w:t>
      </w:r>
      <w:r w:rsidRPr="00EF230B">
        <w:rPr>
          <w:rFonts w:ascii="Consolas" w:hAnsi="Consolas"/>
          <w:color w:val="BABABA"/>
          <w:sz w:val="23"/>
          <w:szCs w:val="23"/>
        </w:rPr>
        <w:t>:layout_constraintVertical_bias</w:t>
      </w:r>
      <w:proofErr w:type="spellEnd"/>
      <w:r w:rsidRPr="00EF230B">
        <w:rPr>
          <w:rFonts w:ascii="Consolas" w:hAnsi="Consolas"/>
          <w:color w:val="6A8759"/>
          <w:sz w:val="23"/>
          <w:szCs w:val="23"/>
        </w:rPr>
        <w:t xml:space="preserve">="0.79" </w:t>
      </w:r>
      <w:r w:rsidRPr="00EF230B">
        <w:rPr>
          <w:rFonts w:ascii="Consolas" w:hAnsi="Consolas"/>
          <w:color w:val="E8BF6A"/>
          <w:sz w:val="23"/>
          <w:szCs w:val="23"/>
        </w:rPr>
        <w:t>/&gt;</w:t>
      </w:r>
      <w:r w:rsidRPr="00EF230B">
        <w:rPr>
          <w:rFonts w:ascii="Consolas" w:hAnsi="Consolas"/>
          <w:color w:val="E8BF6A"/>
          <w:sz w:val="23"/>
          <w:szCs w:val="23"/>
        </w:rPr>
        <w:br/>
      </w:r>
      <w:r w:rsidRPr="00EF230B">
        <w:rPr>
          <w:rFonts w:ascii="Consolas" w:hAnsi="Consolas"/>
          <w:color w:val="E8BF6A"/>
          <w:sz w:val="23"/>
          <w:szCs w:val="23"/>
        </w:rPr>
        <w:br/>
        <w:t>&lt;/</w:t>
      </w:r>
      <w:proofErr w:type="spellStart"/>
      <w:r w:rsidRPr="00EF230B">
        <w:rPr>
          <w:rFonts w:ascii="Consolas" w:hAnsi="Consolas"/>
          <w:color w:val="E8BF6A"/>
          <w:sz w:val="23"/>
          <w:szCs w:val="23"/>
        </w:rPr>
        <w:t>android.support.constraint.ConstraintLayout</w:t>
      </w:r>
      <w:proofErr w:type="spellEnd"/>
      <w:r w:rsidRPr="00EF230B">
        <w:rPr>
          <w:rFonts w:ascii="Consolas" w:hAnsi="Consolas"/>
          <w:color w:val="E8BF6A"/>
          <w:sz w:val="23"/>
          <w:szCs w:val="23"/>
        </w:rPr>
        <w:t>&gt;</w:t>
      </w:r>
    </w:p>
    <w:p w14:paraId="5ED8F0F1" w14:textId="4312B374" w:rsidR="004435E0" w:rsidRDefault="004435E0" w:rsidP="00EF230B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F7B483A" w14:textId="1324FADF" w:rsidR="00EF230B" w:rsidRDefault="00EF230B" w:rsidP="00EF230B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ctivity_dash_board.xml</w:t>
      </w:r>
    </w:p>
    <w:p w14:paraId="44469C2D" w14:textId="77777777" w:rsidR="00EF230B" w:rsidRPr="00EF230B" w:rsidRDefault="00EF230B" w:rsidP="00EF230B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</w:pP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lt;?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 version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1.0" 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encoding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utf-8"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?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>&lt;</w:t>
      </w:r>
      <w:proofErr w:type="spellStart"/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android.support.constraint.ConstraintLayout</w:t>
      </w:r>
      <w:proofErr w:type="spellEnd"/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 xml:space="preserve"> </w:t>
      </w:r>
      <w:proofErr w:type="spellStart"/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pk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/res/android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proofErr w:type="spellStart"/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pk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/res-auto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proofErr w:type="spellStart"/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tool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tools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match_paren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match_paren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tools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contex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.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DashBoard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</w:t>
      </w:r>
      <w:proofErr w:type="spellStart"/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TextView</w:t>
      </w:r>
      <w:proofErr w:type="spellEnd"/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textView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services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lastRenderedPageBreak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Color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#0E0E0E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0sp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Bottom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Top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Vertical_bia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0.02" 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</w:t>
      </w:r>
      <w:proofErr w:type="spellStart"/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ImageButton</w:t>
      </w:r>
      <w:proofErr w:type="spellEnd"/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imageButtonWeb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80dp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50dp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contentDescription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newtreatweblink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Bottom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495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Top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Vertical_bia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103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srcCompa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drawable/comp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tools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gnore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VectorDrawableCompa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</w:t>
      </w:r>
      <w:proofErr w:type="spellStart"/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ImageButton</w:t>
      </w:r>
      <w:proofErr w:type="spellEnd"/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makeCall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80dp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50dp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contentDescription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todo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Bottom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495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Top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Vertical_bia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385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srcCompa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drawable/phone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tools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gnore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VectorDrawableCompa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</w:t>
      </w:r>
      <w:proofErr w:type="spellStart"/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ImageButton</w:t>
      </w:r>
      <w:proofErr w:type="spellEnd"/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sendMail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80dp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50dp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contentDescription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todo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Bottom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495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Top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Vertical_bia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657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srcCompa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drawable/mail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tools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gnore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VectorDrawableCompa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</w:t>
      </w:r>
      <w:proofErr w:type="spellStart"/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ImageButton</w:t>
      </w:r>
      <w:proofErr w:type="spellEnd"/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lastRenderedPageBreak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openMap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80dp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50dp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contentDescription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todo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Bottom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495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Top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Vertical_bia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92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srcCompa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drawable/map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tools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gnore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VectorDrawableCompa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View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divider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match_paren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dp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background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?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ndroid:attr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listDivider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Bottom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0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Top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Vertical_bia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0.282" 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View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divider2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match_paren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dp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background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?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ndroid:attr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listDivider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Bottom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0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Top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Vertical_bia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0.738" 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View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divider3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match_paren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dp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background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?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ndroid:attr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listDivider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Bottom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.0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TopOf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Vertical_bia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0.516" 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>&lt;/</w:t>
      </w:r>
      <w:proofErr w:type="spellStart"/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android.support.constraint.ConstraintLayout</w:t>
      </w:r>
      <w:proofErr w:type="spellEnd"/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</w:p>
    <w:p w14:paraId="0CB8F43D" w14:textId="5B3433C6" w:rsidR="00EF230B" w:rsidRDefault="00EF230B" w:rsidP="00EF230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CAA6104" w14:textId="1D922775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JAVA Code</w:t>
      </w:r>
    </w:p>
    <w:p w14:paraId="0B00858E" w14:textId="0241896D" w:rsidR="00EF230B" w:rsidRPr="00EF230B" w:rsidRDefault="00EF230B" w:rsidP="004435E0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MainActivity.java</w:t>
      </w:r>
    </w:p>
    <w:p w14:paraId="1BC1844C" w14:textId="25A7E97B" w:rsidR="00EF230B" w:rsidRPr="00EF230B" w:rsidRDefault="00EF230B" w:rsidP="00EF230B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</w:pP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ackage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com.example.activitylogin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content.Intent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support.v7.app.AppCompatActivity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os.Bundle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view.View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widget.Button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widget.EditText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widget.Toast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public class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MainActivity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extends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ppCompatActivity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rivate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EditTex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docUsername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docPassword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private final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String </w:t>
      </w:r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username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vi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private final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String </w:t>
      </w:r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password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1234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EF230B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EF230B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rotected void </w:t>
      </w:r>
      <w:proofErr w:type="spellStart"/>
      <w:r w:rsidRPr="00EF230B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reate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(Bundle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avedInstanceState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 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proofErr w:type="spellStart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super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onCreate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avedInstanceState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etContentView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layout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activity_main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docUsername</w:t>
      </w:r>
      <w:proofErr w:type="spellEnd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id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editTextTextUsername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docPassword</w:t>
      </w:r>
      <w:proofErr w:type="spellEnd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id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editTextTextUserPassword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Button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btnLogin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=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id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Loginbutton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btnLogin.setOnClickListener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 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EF230B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EF230B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   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EF230B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String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putUsername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=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docUsername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.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toString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String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putPassword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=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docPassword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.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toString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if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putUsername.equals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username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) &amp;&amp;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putPassword.equals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ssword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Toast.</w:t>
      </w:r>
      <w:r w:rsidRPr="00EF230B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makeTex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MainActivity.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this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Login Successful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Toast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LENGTH_SHOR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.show(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Inten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myInten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=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MainActivity.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this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DashBoard.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class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MainActivity.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this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tartActivity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myInten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}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else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Toast.</w:t>
      </w:r>
      <w:r w:rsidRPr="00EF230B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makeTex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MainActivity.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this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Login Unsuccessful!!!!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Toast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LENGTH_SHOR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.show(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}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}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;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    }</w:t>
      </w:r>
    </w:p>
    <w:p w14:paraId="5E005738" w14:textId="20A13393" w:rsidR="004435E0" w:rsidRDefault="00EF230B" w:rsidP="004435E0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DashBoard.java</w:t>
      </w:r>
    </w:p>
    <w:p w14:paraId="1FE16656" w14:textId="77777777" w:rsidR="00EF230B" w:rsidRPr="00EF230B" w:rsidRDefault="00EF230B" w:rsidP="00EF230B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</w:pP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ackage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com.example.activitylogin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content.Intent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net.Uri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support.v7.app.AppCompatActivity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os.Bundle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util.Log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view.View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widget.ImageButton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widget.Toast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public class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DashBoard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extends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ppCompatActivity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</w:t>
      </w:r>
      <w:r w:rsidRPr="00EF230B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EF230B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rotected void </w:t>
      </w:r>
      <w:proofErr w:type="spellStart"/>
      <w:r w:rsidRPr="00EF230B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reate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(Bundle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avedInstanceState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 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proofErr w:type="spellStart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super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onCreate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avedInstanceState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etContentView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layout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activity_dash_board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mageButton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btnWebsite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=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id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imageButtonWeb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mageButton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btnCall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=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id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makeCall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mageButton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btnLocation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=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id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openMap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mageButton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btnMail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=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id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sendMail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btnWebsite.setOnClickListener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 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EF230B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EF230B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   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EF230B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Toast.</w:t>
      </w:r>
      <w:r w:rsidRPr="00EF230B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makeTex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DashBoard.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this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Website button clicked.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Toast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LENGTH_SHOR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.show(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String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url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= 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http://newtreat.co.in/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Uri webpage =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Uri.</w:t>
      </w:r>
      <w:r w:rsidRPr="00EF230B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parse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url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Inten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=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ACTION_VIEW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webpage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if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.resolveActivity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getPackageManager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()) !=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null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tartActivity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intent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else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Log.</w:t>
      </w:r>
      <w:r w:rsidRPr="00EF230B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d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ImplicitIntent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Can't handle this intent!"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}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}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btnCall.setOnClickListener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 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EF230B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EF230B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   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EF230B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lastRenderedPageBreak/>
        <w:t xml:space="preserve">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Toast.</w:t>
      </w:r>
      <w:r w:rsidRPr="00EF230B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makeTex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DashBoard.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this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Call button clicked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Toast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LENGTH_SHOR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.show(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String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contactNum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= 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8619562638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Inten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=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ACTION_DIAL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Uri.</w:t>
      </w:r>
      <w:r w:rsidRPr="00EF230B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parse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tel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:"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+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contactNum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if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.resolveActivity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getPackageManager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()) !=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null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tartActivity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intent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else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Log.</w:t>
      </w:r>
      <w:r w:rsidRPr="00EF230B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d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ImplicitIntent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Can't handle this intent!"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}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}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btnLocation.setOnClickListener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 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EF230B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EF230B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   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EF230B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Toast.</w:t>
      </w:r>
      <w:r w:rsidRPr="00EF230B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makeTex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DashBoard.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this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Location button clicked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Toast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LENGTH_SHOR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.show(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String location = 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NewTreat.co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Uri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ddressUri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=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Uri.</w:t>
      </w:r>
      <w:r w:rsidRPr="00EF230B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parse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geo:0,0?q="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+ location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Inten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=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ACTION_VIEW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ddressUri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if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.resolveActivity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getPackageManager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()) !=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null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tartActivity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intent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else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Log.</w:t>
      </w:r>
      <w:r w:rsidRPr="00EF230B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d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ImplicitIntent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Can't handle this intent!"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}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}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btnMail.setOnClickListener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 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EF230B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EF230B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   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EF230B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Toast.</w:t>
      </w:r>
      <w:r w:rsidRPr="00EF230B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makeTex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DashBoard.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this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Mail button clicked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Toast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LENGTH_SHOR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.show(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String subject =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Greetings from 4MCA!!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String[]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endTo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=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tring[] {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naishar.shah31@gmail.com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mbharti321@gmail.com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dharam69@gmail.com"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String content =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Good Morning !, This is a test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lastRenderedPageBreak/>
        <w:t>email sent through the MY APP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Intent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=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ACTION_SENDTO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.setData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Uri.</w:t>
      </w:r>
      <w:r w:rsidRPr="00EF230B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parse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mailto:"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; </w:t>
      </w:r>
      <w:r w:rsidRPr="00EF230B">
        <w:rPr>
          <w:rFonts w:ascii="Consolas" w:eastAsia="Times New Roman" w:hAnsi="Consolas" w:cs="Courier New"/>
          <w:color w:val="808080"/>
          <w:sz w:val="23"/>
          <w:szCs w:val="23"/>
          <w:lang w:eastAsia="en-IN"/>
        </w:rPr>
        <w:t>// only email apps should handle this</w:t>
      </w:r>
      <w:r w:rsidRPr="00EF230B">
        <w:rPr>
          <w:rFonts w:ascii="Consolas" w:eastAsia="Times New Roman" w:hAnsi="Consolas" w:cs="Courier New"/>
          <w:color w:val="808080"/>
          <w:sz w:val="23"/>
          <w:szCs w:val="23"/>
          <w:lang w:eastAsia="en-IN"/>
        </w:rPr>
        <w:br/>
        <w:t xml:space="preserve">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.putExtra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EXTRA_EMAIL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endTo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.putExtra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EXTRA_SUBJECT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ubject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.putExtra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.</w:t>
      </w:r>
      <w:r w:rsidRPr="00EF230B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EXTRA_TEXT</w:t>
      </w:r>
      <w:proofErr w:type="spellEnd"/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content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if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intent.resolveActivity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getPackageManager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()) != 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null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tartActivity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intent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else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{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    </w:t>
      </w:r>
      <w:proofErr w:type="spellStart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Log.</w:t>
      </w:r>
      <w:r w:rsidRPr="00EF230B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d</w:t>
      </w:r>
      <w:proofErr w:type="spellEnd"/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ImplicitIntents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, 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Can't handle this intent!"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}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})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EF230B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>}</w:t>
      </w:r>
    </w:p>
    <w:p w14:paraId="63445EA6" w14:textId="77777777" w:rsidR="00EF230B" w:rsidRDefault="00EF230B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55C625B" w14:textId="178C1693" w:rsidR="004435E0" w:rsidRDefault="004435E0" w:rsidP="004435E0">
      <w:pPr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Manifest File</w:t>
      </w:r>
    </w:p>
    <w:p w14:paraId="5A733D55" w14:textId="77777777" w:rsidR="00EF230B" w:rsidRPr="00EF230B" w:rsidRDefault="00EF230B" w:rsidP="00EF230B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</w:pP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lt;?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 version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1.0" 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encoding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utf-8"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?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&lt;manifest </w:t>
      </w:r>
      <w:proofErr w:type="spellStart"/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pk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/res/android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package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com.example.activitylogin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application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allowBackup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true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con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mipmap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ic_launcher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bel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pp_name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roundIcon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mipmap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ic_launcher_round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supportsRtl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true"</w:t>
      </w:r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heme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Theme.ActivityLogin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&lt;activity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name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.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DashBoard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&lt;/activity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&lt;activity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name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.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MainActivity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    &lt;intent-filter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        &lt;action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name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ndroid.intent.action.MAIN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        &lt;category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name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ndroid.intent.category.LAUNCHER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    &lt;/intent-filter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&lt;/activity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/application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uses-permission </w:t>
      </w:r>
      <w:proofErr w:type="spellStart"/>
      <w:r w:rsidRPr="00EF230B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EF230B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name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ndroid.permission.CALL_PHONE</w:t>
      </w:r>
      <w:proofErr w:type="spellEnd"/>
      <w:r w:rsidRPr="00EF230B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EF230B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>&lt;/manifest&gt;</w:t>
      </w:r>
    </w:p>
    <w:p w14:paraId="643600B8" w14:textId="77777777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6C66D83" w14:textId="77777777" w:rsidR="004435E0" w:rsidRDefault="004435E0" w:rsidP="004435E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lastRenderedPageBreak/>
        <w:t>Output Screenshots</w:t>
      </w:r>
    </w:p>
    <w:p w14:paraId="0563E5D4" w14:textId="77777777" w:rsidR="004435E0" w:rsidRDefault="004435E0" w:rsidP="004435E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6474A212" w14:textId="77777777" w:rsidR="004435E0" w:rsidRDefault="004435E0" w:rsidP="004435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Initial Screen</w:t>
      </w:r>
    </w:p>
    <w:p w14:paraId="697A853F" w14:textId="35447B2F" w:rsidR="004435E0" w:rsidRDefault="00EF230B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EF230B">
        <w:rPr>
          <w:noProof/>
        </w:rPr>
        <w:drawing>
          <wp:inline distT="0" distB="0" distL="0" distR="0" wp14:anchorId="6835B239" wp14:editId="6F0329BE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F230B">
        <w:rPr>
          <w:noProof/>
        </w:rPr>
        <w:t xml:space="preserve"> </w:t>
      </w:r>
    </w:p>
    <w:p w14:paraId="1C56B3A1" w14:textId="77777777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535F6FD" w14:textId="12CB3DC9" w:rsidR="004435E0" w:rsidRDefault="004435E0" w:rsidP="004435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Putting Data and clicking </w:t>
      </w:r>
      <w:r w:rsidR="00EF230B">
        <w:rPr>
          <w:rFonts w:ascii="Times New Roman" w:hAnsi="Times New Roman" w:cs="Times New Roman"/>
          <w:b/>
          <w:bCs/>
          <w:sz w:val="32"/>
          <w:szCs w:val="32"/>
        </w:rPr>
        <w:t>Login</w:t>
      </w:r>
    </w:p>
    <w:p w14:paraId="1A0DFB59" w14:textId="7B23123D" w:rsidR="00EF230B" w:rsidRPr="00784F74" w:rsidRDefault="00EF230B" w:rsidP="00EF230B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  <w:r w:rsidRPr="00784F74">
        <w:rPr>
          <w:rFonts w:ascii="Times New Roman" w:hAnsi="Times New Roman" w:cs="Times New Roman"/>
          <w:b/>
          <w:bCs/>
          <w:sz w:val="28"/>
          <w:szCs w:val="28"/>
        </w:rPr>
        <w:t xml:space="preserve">Wrong </w:t>
      </w:r>
      <w:proofErr w:type="spellStart"/>
      <w:r w:rsidRPr="00784F74">
        <w:rPr>
          <w:rFonts w:ascii="Times New Roman" w:hAnsi="Times New Roman" w:cs="Times New Roman"/>
          <w:b/>
          <w:bCs/>
          <w:sz w:val="28"/>
          <w:szCs w:val="28"/>
        </w:rPr>
        <w:t>Uname</w:t>
      </w:r>
      <w:proofErr w:type="spellEnd"/>
      <w:r w:rsidRPr="00784F74">
        <w:rPr>
          <w:rFonts w:ascii="Times New Roman" w:hAnsi="Times New Roman" w:cs="Times New Roman"/>
          <w:b/>
          <w:bCs/>
          <w:sz w:val="28"/>
          <w:szCs w:val="28"/>
        </w:rPr>
        <w:t xml:space="preserve"> or pw -&gt; </w:t>
      </w:r>
      <w:r w:rsidR="00784F74" w:rsidRPr="00784F74">
        <w:rPr>
          <w:rFonts w:ascii="Times New Roman" w:hAnsi="Times New Roman" w:cs="Times New Roman"/>
          <w:b/>
          <w:bCs/>
          <w:sz w:val="28"/>
          <w:szCs w:val="28"/>
        </w:rPr>
        <w:t>Unsuccessful Login.</w:t>
      </w:r>
    </w:p>
    <w:p w14:paraId="42511709" w14:textId="643B23AC" w:rsidR="004435E0" w:rsidRDefault="00EF230B" w:rsidP="004435E0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EF230B">
        <w:rPr>
          <w:rFonts w:ascii="Times New Roman" w:hAnsi="Times New Roman" w:cs="Times New Roman"/>
          <w:b/>
          <w:bCs/>
          <w:sz w:val="32"/>
          <w:szCs w:val="32"/>
        </w:rPr>
        <w:drawing>
          <wp:inline distT="0" distB="0" distL="0" distR="0" wp14:anchorId="7AB780F1" wp14:editId="7EAB7598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9B6A" w14:textId="05D14639" w:rsidR="00784F74" w:rsidRDefault="00784F74" w:rsidP="00784F74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Correct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U</w:t>
      </w:r>
      <w:proofErr w:type="spellStart"/>
      <w:r>
        <w:rPr>
          <w:rFonts w:ascii="Times New Roman" w:hAnsi="Times New Roman" w:cs="Times New Roman"/>
          <w:b/>
          <w:bCs/>
          <w:sz w:val="32"/>
          <w:szCs w:val="32"/>
        </w:rPr>
        <w:t>name</w:t>
      </w:r>
      <w:proofErr w:type="spellEnd"/>
      <w:r>
        <w:rPr>
          <w:rFonts w:ascii="Times New Roman" w:hAnsi="Times New Roman" w:cs="Times New Roman"/>
          <w:b/>
          <w:bCs/>
          <w:sz w:val="32"/>
          <w:szCs w:val="32"/>
        </w:rPr>
        <w:t xml:space="preserve"> or pw -&gt; </w:t>
      </w:r>
      <w:r>
        <w:rPr>
          <w:rFonts w:ascii="Times New Roman" w:hAnsi="Times New Roman" w:cs="Times New Roman"/>
          <w:b/>
          <w:bCs/>
          <w:sz w:val="32"/>
          <w:szCs w:val="32"/>
        </w:rPr>
        <w:t>S</w:t>
      </w:r>
      <w:r>
        <w:rPr>
          <w:rFonts w:ascii="Times New Roman" w:hAnsi="Times New Roman" w:cs="Times New Roman"/>
          <w:b/>
          <w:bCs/>
          <w:sz w:val="32"/>
          <w:szCs w:val="32"/>
        </w:rPr>
        <w:t>uccessful Login.</w:t>
      </w:r>
    </w:p>
    <w:p w14:paraId="487FB553" w14:textId="77777777" w:rsidR="00784F74" w:rsidRPr="00784F74" w:rsidRDefault="00784F74" w:rsidP="00784F74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2559FA88" w14:textId="56FD67A5" w:rsidR="00784F74" w:rsidRDefault="00784F74" w:rsidP="00784F74">
      <w:pPr>
        <w:pStyle w:val="ListParagraph"/>
        <w:ind w:left="0"/>
        <w:rPr>
          <w:rFonts w:ascii="Times New Roman" w:hAnsi="Times New Roman" w:cs="Times New Roman"/>
          <w:b/>
          <w:bCs/>
          <w:sz w:val="32"/>
          <w:szCs w:val="32"/>
        </w:rPr>
      </w:pPr>
      <w:r w:rsidRPr="00784F74">
        <w:rPr>
          <w:rFonts w:ascii="Times New Roman" w:hAnsi="Times New Roman" w:cs="Times New Roman"/>
          <w:b/>
          <w:bCs/>
          <w:sz w:val="32"/>
          <w:szCs w:val="32"/>
        </w:rPr>
        <w:drawing>
          <wp:inline distT="0" distB="0" distL="0" distR="0" wp14:anchorId="527DF7D0" wp14:editId="3F458AAA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460C4" w14:textId="77777777" w:rsidR="00784F74" w:rsidRDefault="00784F74" w:rsidP="004435E0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BED86EA" w14:textId="77777777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</w:rPr>
      </w:pPr>
    </w:p>
    <w:sectPr w:rsidR="004435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A23108"/>
    <w:multiLevelType w:val="hybridMultilevel"/>
    <w:tmpl w:val="91782F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NrE0MDIyM7QwMTNS0lEKTi0uzszPAykwqgUA6yokeCwAAAA="/>
  </w:docVars>
  <w:rsids>
    <w:rsidRoot w:val="00A13A2A"/>
    <w:rsid w:val="00284F70"/>
    <w:rsid w:val="004435E0"/>
    <w:rsid w:val="00784F74"/>
    <w:rsid w:val="00A13A2A"/>
    <w:rsid w:val="00EF2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D7DE2"/>
  <w15:chartTrackingRefBased/>
  <w15:docId w15:val="{354B1C8B-F93F-47A0-B3BF-F73964AAE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5E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35E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35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35E0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646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4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535</Words>
  <Characters>14452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947208 AVATANSH AWASTHI</dc:creator>
  <cp:keywords/>
  <dc:description/>
  <cp:lastModifiedBy>1947208 AVATANSH AWASTHI</cp:lastModifiedBy>
  <cp:revision>3</cp:revision>
  <dcterms:created xsi:type="dcterms:W3CDTF">2021-01-16T01:41:00Z</dcterms:created>
  <dcterms:modified xsi:type="dcterms:W3CDTF">2021-02-01T03:00:00Z</dcterms:modified>
</cp:coreProperties>
</file>